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921BB" w14:textId="77777777" w:rsidR="009E0720" w:rsidRPr="00864CCC" w:rsidRDefault="009E0720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  <w:t>DÔVODOVÁ SPRÁVA</w:t>
      </w:r>
    </w:p>
    <w:p w14:paraId="2F000071" w14:textId="77777777" w:rsidR="009E0720" w:rsidRDefault="009E0720" w:rsidP="009E072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2E1DAC1E" w14:textId="77777777" w:rsidR="00C61A01" w:rsidRDefault="00C61A01" w:rsidP="009E072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4360D629" w14:textId="77777777" w:rsidR="00C61A01" w:rsidRPr="00864CCC" w:rsidRDefault="00C61A01" w:rsidP="009E072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7504C5DF" w14:textId="77777777" w:rsidR="009E0720" w:rsidRPr="006303A2" w:rsidRDefault="006303A2" w:rsidP="006303A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 xml:space="preserve">A. </w:t>
      </w:r>
      <w:r w:rsidR="009E0720" w:rsidRPr="006303A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Všeobecná časť</w:t>
      </w:r>
    </w:p>
    <w:p w14:paraId="5327FA31" w14:textId="77777777" w:rsidR="009E0720" w:rsidRDefault="009E0720" w:rsidP="009E072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3FB5FF25" w14:textId="77777777" w:rsidR="00C61A01" w:rsidRPr="00864CCC" w:rsidRDefault="00C61A01" w:rsidP="009E072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40A0402" w14:textId="77777777" w:rsidR="009E0720" w:rsidRPr="00864CCC" w:rsidRDefault="009E0720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odávam týmto návrh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,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ktorým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a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ení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dopĺňa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č.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46/1993 Z. z.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 informačnej službe. Cieľom zákona je</w:t>
      </w:r>
      <w:r w:rsidRPr="00864CC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aviesť</w:t>
      </w:r>
      <w:r w:rsidRPr="00864CC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transparentnejší</w:t>
      </w:r>
      <w:r w:rsidRPr="00864CC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odel výberu riaditeľa Slovenskej inform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ačnej služby (ďalej „SIS“) a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osúladiť tento proces s bežnou praxou v okolitých čl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enských štátoch Európskej únie ako aj s programovým vyhlásením vlády s jeho dôrazom na transparentnosť výberu verejných činiteľov. </w:t>
      </w:r>
    </w:p>
    <w:p w14:paraId="4F48AB33" w14:textId="77777777" w:rsidR="009E0720" w:rsidRPr="00864CCC" w:rsidRDefault="009E0720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31DCA1A3" w14:textId="140F2510" w:rsidR="00CF6229" w:rsidRDefault="009E0720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 dosiahnutie tohto cieľa sa v návrhu zákona navrhuje, aby bol kandidát na funkciu riaditeľa SIS </w:t>
      </w:r>
      <w:r w:rsidR="006550DA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erejne</w:t>
      </w:r>
      <w:r w:rsidR="009B702A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ypočutý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4D5A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ýborom </w:t>
      </w:r>
      <w:r w:rsidR="004D5A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árodnej rady</w:t>
      </w:r>
      <w:r w:rsidR="004D5A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Slovenskej republiky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p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re obranu a</w:t>
      </w:r>
      <w:r w:rsidR="00CF622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 bezpečnosť.</w:t>
      </w:r>
      <w:r w:rsidR="00CF6229" w:rsidRPr="00CF622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CF6229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a dosiahnutie cieľa je potre</w:t>
      </w:r>
      <w:r w:rsidR="009F5AA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bná novelizácia jedného zákona, a to zákona </w:t>
      </w:r>
      <w:r w:rsidR="00CF6229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č.</w:t>
      </w:r>
      <w:r w:rsidR="00CF6229"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 46/1993 Z. z. </w:t>
      </w:r>
      <w:r w:rsidR="00CF6229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 w:rsidR="00CF6229" w:rsidRPr="00864CCC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 w:rsidR="00CF6229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Slovenskej informačnej službe. </w:t>
      </w:r>
    </w:p>
    <w:p w14:paraId="7831C972" w14:textId="77777777" w:rsidR="006550DA" w:rsidRPr="00864CCC" w:rsidRDefault="006550DA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290A1573" w14:textId="24C25DD0" w:rsidR="006550DA" w:rsidRPr="00864CCC" w:rsidRDefault="006550DA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vrhované riešenie zohľadňuje bežnú prax v okolitých 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štátoch. Riaditelia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tajných služieb – ekvivalent riaditeľa SIS – v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 Česku, Maďarsku a Poľ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ku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sú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vyberaní po vypočutí vo výbore národného parlamentu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(viď 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pr. 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„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Zákon č. 153/1994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b.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proofErr w:type="spellEnd"/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pravod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jských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službách České republiky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“</w:t>
      </w:r>
      <w:r w:rsidR="004D5A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„</w:t>
      </w:r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1995. </w:t>
      </w:r>
      <w:proofErr w:type="spellStart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évi</w:t>
      </w:r>
      <w:proofErr w:type="spellEnd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CXXV. </w:t>
      </w:r>
      <w:proofErr w:type="spellStart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Törvény</w:t>
      </w:r>
      <w:proofErr w:type="spellEnd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a </w:t>
      </w:r>
      <w:proofErr w:type="spellStart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emzetbiztonsági</w:t>
      </w:r>
      <w:proofErr w:type="spellEnd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2C7419" w:rsidRP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zolgálatokról</w:t>
      </w:r>
      <w:proofErr w:type="spellEnd"/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“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či 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„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bwieszczenie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arszałka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ejmu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Rzeczypospolitej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olskiej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z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dnia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22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listopada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2019 r. w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prawie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głoszenia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jednolitego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tekstu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ustawy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o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gencji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Bezpieczeństwa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Wewnętrznego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raz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gencji</w:t>
      </w:r>
      <w:proofErr w:type="spellEnd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proofErr w:type="spellStart"/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Wywiadu</w:t>
      </w:r>
      <w:proofErr w:type="spellEnd"/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“</w:t>
      </w:r>
      <w:r w:rsidR="00454293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). </w:t>
      </w:r>
    </w:p>
    <w:p w14:paraId="02E59A26" w14:textId="77777777" w:rsidR="00454293" w:rsidRPr="00864CCC" w:rsidRDefault="00454293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3D574E37" w14:textId="77777777" w:rsidR="00454293" w:rsidRPr="00864CCC" w:rsidRDefault="00844DE9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Môj návrh tiež zohľadňuje programové vyhlásenie, v ktorom sa vláda SR zaväzuje zvýšiť transparentnosť výberových konaní. Pripomínam, že kandidáti </w:t>
      </w:r>
      <w:r w:rsidR="00F17140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a generálneho </w:t>
      </w:r>
      <w:r w:rsidR="00F17140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rokurátor</w:t>
      </w:r>
      <w:r w:rsidR="00F17140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</w:t>
      </w:r>
      <w:r w:rsidR="00F17140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SR</w:t>
      </w:r>
      <w:r w:rsidR="00F17140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, ako aj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a prezidenta policajnéh</w:t>
      </w:r>
      <w:r w:rsidR="00F17140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 zboru</w:t>
      </w:r>
      <w:r w:rsidR="00EA7C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(po novom)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sú takisto vyberaní po vypočutí v príslušnom výbore Národnej rady SR. Aktuálny proces výberu riaditeľa SIS je teda </w:t>
      </w:r>
      <w:r w:rsidR="00CF622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nomáliou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nielen </w:t>
      </w:r>
      <w:r w:rsidR="00CF622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 porovnaní s 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rax</w:t>
      </w:r>
      <w:r w:rsidR="00CF622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u v okolí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, ale aj z perspektívy postupu na Slovensku pri výbere kandidátov na obdobne dôležité funkcie v štátnej správe. </w:t>
      </w:r>
    </w:p>
    <w:p w14:paraId="5960667A" w14:textId="77777777" w:rsidR="00EA7C21" w:rsidRDefault="00EA7C21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24846A3" w14:textId="77777777" w:rsidR="00844DE9" w:rsidRPr="00844DE9" w:rsidRDefault="00844DE9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  <w:r w:rsidRPr="00864CCC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</w:t>
      </w:r>
      <w:r w:rsidRPr="00864CCC">
        <w:rPr>
          <w:rFonts w:ascii="Times New Roman" w:eastAsia="Times New Roman" w:hAnsi="Times New Roman" w:cs="Times New Roman"/>
          <w:color w:val="000000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nemá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vplyv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na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rozpočet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verejnej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správy,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na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podnikateľské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>prostredie,</w:t>
      </w:r>
      <w:r w:rsidRPr="009B702A">
        <w:rPr>
          <w:rFonts w:ascii="Times New Roman" w:eastAsia="Times New Roman" w:hAnsi="Times New Roman" w:cs="Times New Roman"/>
          <w:spacing w:val="-1"/>
          <w:sz w:val="24"/>
          <w:szCs w:val="24"/>
          <w:lang w:eastAsia="sk-SK"/>
        </w:rPr>
        <w:t xml:space="preserve"> </w:t>
      </w:r>
      <w:r w:rsidRPr="009B702A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na životné prostredie ani na informatizáciu spoločnosti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 nevyvoláva žiadne sociálne vplyvy.</w:t>
      </w:r>
    </w:p>
    <w:p w14:paraId="09CABFC6" w14:textId="77777777" w:rsidR="00844DE9" w:rsidRPr="00864CCC" w:rsidRDefault="00844DE9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22BB944" w14:textId="77777777" w:rsidR="00844DE9" w:rsidRPr="00864CCC" w:rsidRDefault="00844DE9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je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úlade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Ústavou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republiky,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ústavnými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mi</w:t>
      </w:r>
      <w:r w:rsidRPr="00864CCC">
        <w:rPr>
          <w:rFonts w:ascii="Times New Roman" w:eastAsia="Times New Roman" w:hAnsi="Times New Roman" w:cs="Times New Roman"/>
          <w:color w:val="000000"/>
          <w:spacing w:val="59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 ostatnými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šeobecne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väznými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rávnymi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redpismi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republiky,</w:t>
      </w:r>
      <w:r w:rsidRPr="00864CCC">
        <w:rPr>
          <w:rFonts w:ascii="Times New Roman" w:eastAsia="Times New Roman" w:hAnsi="Times New Roman" w:cs="Times New Roman"/>
          <w:color w:val="000000"/>
          <w:spacing w:val="17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edzinárodnými zmluvami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inými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edzinárodnými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dokumentmi,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ktorými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je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á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republika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iazaná,</w:t>
      </w:r>
      <w:r w:rsidRPr="00864CC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eastAsia="sk-SK"/>
        </w:rPr>
        <w:t xml:space="preserve">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ko aj s právom Európskej únie.</w:t>
      </w:r>
    </w:p>
    <w:p w14:paraId="226F313C" w14:textId="77777777" w:rsidR="006303A2" w:rsidRDefault="006303A2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EC081DF" w14:textId="77777777" w:rsidR="00C61A01" w:rsidRDefault="00C61A01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5A430EE5" w14:textId="52F3BCB2" w:rsidR="00C61A01" w:rsidRDefault="00C61A01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B9AC83C" w14:textId="2C00A241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2F5D6637" w14:textId="2D271436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F3F395A" w14:textId="47881473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A85690D" w14:textId="7B1BF96D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B3CC567" w14:textId="656DF587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67138A6" w14:textId="009714C5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3F048296" w14:textId="2B12971A" w:rsidR="002C7419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33B80E3" w14:textId="77777777" w:rsidR="002C7419" w:rsidRPr="00864CCC" w:rsidRDefault="002C7419" w:rsidP="00844DE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599F3A96" w14:textId="77777777" w:rsidR="00B53907" w:rsidRPr="00864CCC" w:rsidRDefault="006303A2" w:rsidP="00B5390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lastRenderedPageBreak/>
        <w:t xml:space="preserve">B. </w:t>
      </w:r>
      <w:r w:rsidR="00B53907"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 xml:space="preserve">Osobitná časť </w:t>
      </w:r>
    </w:p>
    <w:p w14:paraId="4C976CB3" w14:textId="77777777" w:rsidR="00C61A01" w:rsidRPr="00B53907" w:rsidRDefault="00C61A01" w:rsidP="00B5390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831F18E" w14:textId="77777777" w:rsidR="00B53907" w:rsidRPr="00864CCC" w:rsidRDefault="00B53907" w:rsidP="00B5390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K čl. I</w:t>
      </w:r>
    </w:p>
    <w:p w14:paraId="5F0CCF51" w14:textId="77777777" w:rsidR="00B53907" w:rsidRPr="00864CCC" w:rsidRDefault="00B53907" w:rsidP="00B5390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097A4480" w14:textId="39DD63C2" w:rsidR="00864CCC" w:rsidRDefault="00B53907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Účelom zmeny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§ 3 odsek 2 je zaviesť povinnosť 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erejn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ého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ypočut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ia kandidát</w:t>
      </w:r>
      <w:r w:rsidR="009B702A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a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na post riaditeľa Slovenskej informačnej služby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o </w:t>
      </w:r>
      <w:r w:rsidR="004D5A2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v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ýbore Národnej rady Slovenskej republiky pre obranu a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 </w:t>
      </w:r>
      <w:r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bezpečnosť</w:t>
      </w:r>
      <w:r w:rsidR="00864CCC" w:rsidRPr="00864CC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. Tento výbor bol zvolený na úkor osobitného výboru pre kontrolu Slovenskej informačnej služby preto, lebo zasadnutia spomínaného osobitného výboru nie sú verejné. </w:t>
      </w:r>
    </w:p>
    <w:p w14:paraId="32A28F75" w14:textId="77777777" w:rsidR="00CF6229" w:rsidRDefault="00CF6229" w:rsidP="006303A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EA437D8" w14:textId="77777777" w:rsidR="00794BBD" w:rsidRDefault="00794BBD" w:rsidP="00C61A0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Ustanovenie o zabezpečení audiovizuálneho procesu bolo zaradené preto, aby bolo vypočutie čo najviac prístupné verejnosti; ustanovenie je tiež konzistentné s postupom napr. pri vypočutí kandidátov na generálneho prokurátora v NR SR. </w:t>
      </w:r>
    </w:p>
    <w:p w14:paraId="4CFF24C5" w14:textId="77777777" w:rsidR="00C61A01" w:rsidRDefault="00C61A01" w:rsidP="00C61A0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73328875" w14:textId="77777777" w:rsidR="00C61A01" w:rsidRPr="00B53907" w:rsidRDefault="00C61A01" w:rsidP="00C61A01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4A9EA1C" w14:textId="77777777" w:rsidR="00C61A01" w:rsidRDefault="00C61A01" w:rsidP="00C61A0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864C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K čl. I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I</w:t>
      </w:r>
    </w:p>
    <w:p w14:paraId="35872CE2" w14:textId="77777777" w:rsidR="00C61A01" w:rsidRDefault="00C61A01" w:rsidP="00C61A0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1DD1A58F" w14:textId="77777777" w:rsidR="00C61A01" w:rsidRPr="00C61A01" w:rsidRDefault="00C61A01" w:rsidP="00C61A01">
      <w:pPr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</w:pPr>
      <w:r w:rsidRPr="00C61A01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S ohľadom na dĺžku legislatívneho procesu sa účinnosť zákona navrhuje od 1. </w:t>
      </w:r>
      <w:r w:rsidR="00794BBD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>novembra</w:t>
      </w:r>
      <w:r w:rsidRPr="00C61A01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 2021.</w:t>
      </w:r>
    </w:p>
    <w:p w14:paraId="0EC90F0E" w14:textId="77777777" w:rsidR="006303A2" w:rsidRPr="00C61A01" w:rsidRDefault="006303A2" w:rsidP="00C61A01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pacing w:val="30"/>
          <w:sz w:val="24"/>
          <w:szCs w:val="24"/>
          <w:lang w:eastAsia="sk-SK"/>
        </w:rPr>
      </w:pPr>
    </w:p>
    <w:p w14:paraId="52535717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240E060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DECA69A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2AC05915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0264D47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486F5DAE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7369C196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B348E7B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A4AC93E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52173114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5EC2B923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F454AA1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504CF74D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3B825B5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A8B5756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0EA25C21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05B52852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11D88C76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B9146F6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4F5C18C4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1B2F0965" w14:textId="10D2585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7093BDD8" w14:textId="6EE7092B" w:rsidR="004719DB" w:rsidRDefault="004719DB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3057A0A5" w14:textId="2CBAB4AE" w:rsidR="004719DB" w:rsidRDefault="004719DB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11B24FC8" w14:textId="00AB5399" w:rsidR="004719DB" w:rsidRDefault="004719DB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47B2C0F0" w14:textId="2FA0A569" w:rsidR="004719DB" w:rsidRDefault="004719DB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40F67381" w14:textId="77777777" w:rsidR="004719DB" w:rsidRDefault="004719DB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76883AA2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33E5BF9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6A5B5ADD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4DB9B058" w14:textId="77777777" w:rsidR="00C61A01" w:rsidRDefault="00C61A01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5DA45C2D" w14:textId="5C4A30A4" w:rsidR="00C61A01" w:rsidRDefault="00C61A01" w:rsidP="00F56FD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sectPr w:rsidR="00C61A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E78CB"/>
    <w:multiLevelType w:val="hybridMultilevel"/>
    <w:tmpl w:val="AE0205A2"/>
    <w:lvl w:ilvl="0" w:tplc="041B000F">
      <w:start w:val="1"/>
      <w:numFmt w:val="decimal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5EB0AEF"/>
    <w:multiLevelType w:val="hybridMultilevel"/>
    <w:tmpl w:val="67CEEA44"/>
    <w:lvl w:ilvl="0" w:tplc="041B0019">
      <w:start w:val="1"/>
      <w:numFmt w:val="lowerLetter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5C6670E7"/>
    <w:multiLevelType w:val="hybridMultilevel"/>
    <w:tmpl w:val="BBF05A8A"/>
    <w:lvl w:ilvl="0" w:tplc="0A68B1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305313"/>
    <w:multiLevelType w:val="hybridMultilevel"/>
    <w:tmpl w:val="F2E021E2"/>
    <w:lvl w:ilvl="0" w:tplc="6B145E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LAwtTIMvE0NBISUcpOLW4ODM/D6TAuBYApaB1piwAAAA="/>
  </w:docVars>
  <w:rsids>
    <w:rsidRoot w:val="009E0720"/>
    <w:rsid w:val="0025115E"/>
    <w:rsid w:val="0025667A"/>
    <w:rsid w:val="002C7419"/>
    <w:rsid w:val="00315A3D"/>
    <w:rsid w:val="00454293"/>
    <w:rsid w:val="004719DB"/>
    <w:rsid w:val="00472E8C"/>
    <w:rsid w:val="004A036B"/>
    <w:rsid w:val="004D5A21"/>
    <w:rsid w:val="005B3F42"/>
    <w:rsid w:val="006303A2"/>
    <w:rsid w:val="006550DA"/>
    <w:rsid w:val="0066236D"/>
    <w:rsid w:val="006B765F"/>
    <w:rsid w:val="00780919"/>
    <w:rsid w:val="007825A9"/>
    <w:rsid w:val="00794BBD"/>
    <w:rsid w:val="00844DE9"/>
    <w:rsid w:val="008515FE"/>
    <w:rsid w:val="00864CCC"/>
    <w:rsid w:val="00916A85"/>
    <w:rsid w:val="00971FCE"/>
    <w:rsid w:val="00976A08"/>
    <w:rsid w:val="009B1163"/>
    <w:rsid w:val="009B390C"/>
    <w:rsid w:val="009B702A"/>
    <w:rsid w:val="009D11BE"/>
    <w:rsid w:val="009E0720"/>
    <w:rsid w:val="009F5AAF"/>
    <w:rsid w:val="00A41C0C"/>
    <w:rsid w:val="00A97E3F"/>
    <w:rsid w:val="00AB0B7D"/>
    <w:rsid w:val="00AB34C0"/>
    <w:rsid w:val="00AC3344"/>
    <w:rsid w:val="00B53907"/>
    <w:rsid w:val="00BF5052"/>
    <w:rsid w:val="00C61A01"/>
    <w:rsid w:val="00CB5FCE"/>
    <w:rsid w:val="00CF6229"/>
    <w:rsid w:val="00D10034"/>
    <w:rsid w:val="00DA4E49"/>
    <w:rsid w:val="00E33D5C"/>
    <w:rsid w:val="00E67473"/>
    <w:rsid w:val="00EA7C21"/>
    <w:rsid w:val="00F17140"/>
    <w:rsid w:val="00F435F2"/>
    <w:rsid w:val="00F56FD6"/>
    <w:rsid w:val="00FD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C7088"/>
  <w15:chartTrackingRefBased/>
  <w15:docId w15:val="{1559F877-2301-4684-8094-F533731C5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msonormal0">
    <w:name w:val="msonormal"/>
    <w:basedOn w:val="Normlny"/>
    <w:rsid w:val="009E0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awspan">
    <w:name w:val="awspan"/>
    <w:basedOn w:val="Predvolenpsmoodseku"/>
    <w:rsid w:val="009E0720"/>
  </w:style>
  <w:style w:type="character" w:styleId="Hypertextovprepojenie">
    <w:name w:val="Hyperlink"/>
    <w:basedOn w:val="Predvolenpsmoodseku"/>
    <w:uiPriority w:val="99"/>
    <w:semiHidden/>
    <w:unhideWhenUsed/>
    <w:rsid w:val="006550DA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B53907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AC3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344"/>
    <w:rPr>
      <w:rFonts w:ascii="Segoe UI" w:hAnsi="Segoe UI" w:cs="Segoe UI"/>
      <w:sz w:val="18"/>
      <w:szCs w:val="18"/>
    </w:rPr>
  </w:style>
  <w:style w:type="table" w:styleId="Mriekatabuky">
    <w:name w:val="Table Grid"/>
    <w:basedOn w:val="Normlnatabuka"/>
    <w:uiPriority w:val="39"/>
    <w:rsid w:val="00A97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9958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0709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9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14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7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73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1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26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56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9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40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723112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6969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8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84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1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144889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4030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72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5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2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4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12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10242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8934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0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5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57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2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96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72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31658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83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0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7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9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52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3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9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735271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3304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19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0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39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7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0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1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15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2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68093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20292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0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994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27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9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151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86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317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307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020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67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43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100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27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5687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42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49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50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249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30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20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57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864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162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2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44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7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697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4914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563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72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87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1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347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068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708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8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387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475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738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258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6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377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32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854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645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20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80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8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3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4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39A75-94D5-4FDE-AB16-FEEF0CF72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ášek, Tomáš</dc:creator>
  <cp:keywords/>
  <dc:description/>
  <cp:lastModifiedBy>Filip Lepieš</cp:lastModifiedBy>
  <cp:revision>3</cp:revision>
  <cp:lastPrinted>2021-05-21T08:54:00Z</cp:lastPrinted>
  <dcterms:created xsi:type="dcterms:W3CDTF">2021-05-28T10:15:00Z</dcterms:created>
  <dcterms:modified xsi:type="dcterms:W3CDTF">2021-05-28T11:09:00Z</dcterms:modified>
</cp:coreProperties>
</file>